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Desmara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mara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8 Kenneth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edesmara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5188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